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F4D42" w14:textId="77777777" w:rsidR="00CD79F2" w:rsidRDefault="00CD79F2" w:rsidP="004725FA">
      <w:pPr>
        <w:jc w:val="center"/>
        <w:rPr>
          <w:rFonts w:ascii="Palatino Linotype" w:eastAsia="Palatino Linotype" w:hAnsi="Palatino Linotype" w:cs="Palatino Linotype"/>
          <w:b/>
          <w:sz w:val="36"/>
          <w:szCs w:val="36"/>
          <w:lang w:val="sk-SK"/>
        </w:rPr>
      </w:pPr>
    </w:p>
    <w:p w14:paraId="5AF69490" w14:textId="2B169B44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b/>
          <w:sz w:val="36"/>
          <w:szCs w:val="36"/>
          <w:lang w:val="sk-SK"/>
        </w:rPr>
        <w:t>SÚHLAS</w:t>
      </w:r>
    </w:p>
    <w:p w14:paraId="40AE4B41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 xml:space="preserve">kandidáta s kandidatúrou na člena vedeckej rady Geografického ústavu SAV, v. v. i. </w:t>
      </w:r>
    </w:p>
    <w:p w14:paraId="7989C883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so sídlom v Bratislave</w:t>
      </w:r>
    </w:p>
    <w:p w14:paraId="35DE49DE" w14:textId="77777777" w:rsidR="004725FA" w:rsidRPr="00907209" w:rsidRDefault="004725FA" w:rsidP="004725FA">
      <w:pPr>
        <w:tabs>
          <w:tab w:val="left" w:pos="2552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2BC4A24A" w14:textId="77777777" w:rsidR="004725FA" w:rsidRPr="00907209" w:rsidRDefault="004725FA" w:rsidP="004725FA">
      <w:pPr>
        <w:tabs>
          <w:tab w:val="left" w:pos="2552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Meno, priezvisko, titul: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.................................</w:t>
      </w:r>
    </w:p>
    <w:p w14:paraId="3192C627" w14:textId="77777777" w:rsidR="004725FA" w:rsidRPr="00907209" w:rsidRDefault="004725FA" w:rsidP="004725FA">
      <w:pPr>
        <w:tabs>
          <w:tab w:val="left" w:pos="2552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Pracovisko: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.................................</w:t>
      </w:r>
    </w:p>
    <w:p w14:paraId="66C894C4" w14:textId="77777777" w:rsidR="004725FA" w:rsidRPr="00907209" w:rsidRDefault="004725FA" w:rsidP="004725FA">
      <w:pPr>
        <w:tabs>
          <w:tab w:val="left" w:pos="2552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Korešpondenčná adresa: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.................................</w:t>
      </w:r>
    </w:p>
    <w:p w14:paraId="380011CC" w14:textId="77777777" w:rsidR="004725FA" w:rsidRPr="00907209" w:rsidRDefault="004725FA" w:rsidP="004725FA">
      <w:pPr>
        <w:tabs>
          <w:tab w:val="left" w:pos="2552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Telefonický kontakt: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.................................</w:t>
      </w:r>
    </w:p>
    <w:p w14:paraId="75B79CD7" w14:textId="77777777" w:rsidR="004725FA" w:rsidRPr="00907209" w:rsidRDefault="004725FA" w:rsidP="004725FA">
      <w:pPr>
        <w:tabs>
          <w:tab w:val="left" w:pos="2552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E-mailová adresa: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.................................</w:t>
      </w:r>
    </w:p>
    <w:p w14:paraId="2008ED3A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b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b/>
          <w:sz w:val="20"/>
          <w:szCs w:val="20"/>
          <w:lang w:val="sk-SK"/>
        </w:rPr>
        <w:t xml:space="preserve">súhlasím s kandidatúrou na člena vedeckej rady Geografického ústavu SAV, v. v. i. </w:t>
      </w:r>
    </w:p>
    <w:p w14:paraId="11818D22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b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b/>
          <w:sz w:val="20"/>
          <w:szCs w:val="20"/>
          <w:lang w:val="sk-SK"/>
        </w:rPr>
        <w:t>so sídlom v Bratislave</w:t>
      </w:r>
    </w:p>
    <w:p w14:paraId="32101AA2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b/>
          <w:sz w:val="20"/>
          <w:szCs w:val="20"/>
          <w:lang w:val="sk-SK"/>
        </w:rPr>
      </w:pPr>
    </w:p>
    <w:p w14:paraId="2EDA850E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Zároveň dávam týmto súhlas na spracúvanie a uchovávanie mojich osobných údajov podľa zákona č. 18/2018 Z. z. o ochrane osobných údajov a o zmene a doplnení niektorých zákonov pre účely voľby kandidáta na člena vedeckej rady Geografického ústav SAV, v. v. i. so sídlom v Bratislave.</w:t>
      </w:r>
    </w:p>
    <w:p w14:paraId="102F3983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7EBE1EBE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 xml:space="preserve">V Bratislave dňa </w:t>
      </w:r>
      <w:r w:rsidRPr="00907209">
        <w:rPr>
          <w:rFonts w:ascii="Palatino Linotype" w:eastAsia="Palatino Linotype" w:hAnsi="Palatino Linotype" w:cs="Palatino Linotype"/>
          <w:b/>
          <w:i/>
          <w:sz w:val="20"/>
          <w:szCs w:val="20"/>
          <w:lang w:val="sk-SK"/>
        </w:rPr>
        <w:t>(deň, mesiac, rok)</w:t>
      </w:r>
    </w:p>
    <w:p w14:paraId="5EAE5C27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62122B31" w14:textId="77777777" w:rsidR="004725FA" w:rsidRPr="00907209" w:rsidRDefault="004725FA" w:rsidP="004725FA">
      <w:pPr>
        <w:tabs>
          <w:tab w:val="center" w:pos="6804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</w:t>
      </w:r>
    </w:p>
    <w:p w14:paraId="6E0FEDA2" w14:textId="77777777" w:rsidR="004725FA" w:rsidRPr="00907209" w:rsidRDefault="004725FA" w:rsidP="004725FA">
      <w:pPr>
        <w:tabs>
          <w:tab w:val="center" w:pos="6804"/>
        </w:tabs>
        <w:jc w:val="both"/>
        <w:rPr>
          <w:rFonts w:ascii="Palatino Linotype" w:hAnsi="Palatino Linotype"/>
          <w:i/>
          <w:iCs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vlastnoručný podpis kandidát</w:t>
      </w:r>
      <w:r>
        <w:rPr>
          <w:rFonts w:ascii="Palatino Linotype" w:eastAsia="Palatino Linotype" w:hAnsi="Palatino Linotype" w:cs="Palatino Linotype"/>
          <w:sz w:val="20"/>
          <w:szCs w:val="20"/>
          <w:lang w:val="sk-SK"/>
        </w:rPr>
        <w:t>a</w:t>
      </w:r>
    </w:p>
    <w:p w14:paraId="6CA76DDF" w14:textId="19577732" w:rsidR="00054E9A" w:rsidRPr="004725FA" w:rsidRDefault="00054E9A" w:rsidP="004725FA"/>
    <w:sectPr w:rsidR="00054E9A" w:rsidRPr="004725FA" w:rsidSect="00A75AFA">
      <w:headerReference w:type="default" r:id="rId7"/>
      <w:footerReference w:type="default" r:id="rId8"/>
      <w:pgSz w:w="11906" w:h="16838"/>
      <w:pgMar w:top="1134" w:right="720" w:bottom="113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5A4F0" w14:textId="77777777" w:rsidR="00863777" w:rsidRDefault="00863777" w:rsidP="008273B6">
      <w:pPr>
        <w:spacing w:after="0" w:line="240" w:lineRule="auto"/>
      </w:pPr>
      <w:r>
        <w:separator/>
      </w:r>
    </w:p>
  </w:endnote>
  <w:endnote w:type="continuationSeparator" w:id="0">
    <w:p w14:paraId="4751B679" w14:textId="77777777" w:rsidR="00863777" w:rsidRDefault="00863777" w:rsidP="008273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B019C" w14:textId="77777777" w:rsidR="00C41B20" w:rsidRPr="00074AD9" w:rsidRDefault="00C41B20" w:rsidP="00C41B20">
    <w:pPr>
      <w:spacing w:after="0" w:line="240" w:lineRule="auto"/>
      <w:jc w:val="center"/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</w:pPr>
    <w:r w:rsidRPr="00074AD9"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  <w:t>__________________________________________________________________________________________________________________________________</w:t>
    </w:r>
  </w:p>
  <w:p w14:paraId="30799770" w14:textId="77777777" w:rsidR="00C41B20" w:rsidRPr="00074AD9" w:rsidRDefault="00C41B20" w:rsidP="00C41B20">
    <w:pPr>
      <w:spacing w:after="0" w:line="240" w:lineRule="auto"/>
      <w:jc w:val="center"/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</w:pPr>
    <w:r w:rsidRPr="00074AD9"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  <w:t>V dokumente sa pre zjednodušenie používa iba mužský tvar niektorých podstatných mien (napr. člen, kandidát a pod.).</w:t>
    </w:r>
  </w:p>
  <w:p w14:paraId="43B36E64" w14:textId="77777777" w:rsidR="00C41B20" w:rsidRPr="00074AD9" w:rsidRDefault="00C41B20" w:rsidP="00C41B20">
    <w:pPr>
      <w:spacing w:after="0" w:line="240" w:lineRule="auto"/>
      <w:jc w:val="center"/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</w:pPr>
    <w:r w:rsidRPr="00074AD9"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  <w:t>Pri každom použití takéhoto podstatného mena však výraz zahŕňa rovnako osoby mužského aj ženského pohlavia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86FA3" w14:textId="77777777" w:rsidR="00863777" w:rsidRDefault="00863777" w:rsidP="008273B6">
      <w:pPr>
        <w:spacing w:after="0" w:line="240" w:lineRule="auto"/>
      </w:pPr>
      <w:r>
        <w:separator/>
      </w:r>
    </w:p>
  </w:footnote>
  <w:footnote w:type="continuationSeparator" w:id="0">
    <w:p w14:paraId="1C344CAB" w14:textId="77777777" w:rsidR="00863777" w:rsidRDefault="00863777" w:rsidP="008273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38208" w14:textId="77777777" w:rsidR="00E62F58" w:rsidRPr="001E529C" w:rsidRDefault="00E62F58" w:rsidP="001E529C">
    <w:pPr>
      <w:pStyle w:val="Hlavika"/>
      <w:rPr>
        <w:rFonts w:ascii="Palatino Linotype" w:hAnsi="Palatino Linotype"/>
        <w:color w:val="BFBFBF" w:themeColor="background1" w:themeShade="BF"/>
        <w:sz w:val="16"/>
        <w:szCs w:val="16"/>
      </w:rPr>
    </w:pPr>
    <w:r w:rsidRPr="001E529C">
      <w:rPr>
        <w:rFonts w:ascii="Palatino Linotype" w:hAnsi="Palatino Linotype"/>
        <w:color w:val="BFBFBF" w:themeColor="background1" w:themeShade="BF"/>
        <w:sz w:val="16"/>
        <w:szCs w:val="16"/>
      </w:rPr>
      <w:t xml:space="preserve">VOĽBY DO VEDECKEJ RADY GEOGRAFICKÉHO ÚSTAVU SAV, v. v. i. </w:t>
    </w:r>
  </w:p>
  <w:p w14:paraId="41379574" w14:textId="21EBAE83" w:rsidR="008273B6" w:rsidRPr="008C681D" w:rsidRDefault="008273B6">
    <w:pPr>
      <w:pStyle w:val="Hlavika"/>
      <w:rPr>
        <w:rFonts w:ascii="Palatino Linotype" w:hAnsi="Palatino Linotype"/>
        <w:color w:val="BFBFBF" w:themeColor="background1" w:themeShade="BF"/>
        <w:sz w:val="16"/>
        <w:szCs w:val="16"/>
      </w:rPr>
    </w:pPr>
    <w:proofErr w:type="spellStart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>Príloha</w:t>
    </w:r>
    <w:proofErr w:type="spellEnd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2 –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Súhlas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kandidáta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s 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kandidatúrou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na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člena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Vedeckej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rady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Geografického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ústavu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SAV, v. v.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i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463C8"/>
    <w:multiLevelType w:val="hybridMultilevel"/>
    <w:tmpl w:val="3CE68CD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C2C45"/>
    <w:multiLevelType w:val="hybridMultilevel"/>
    <w:tmpl w:val="3CE68CD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11696"/>
    <w:multiLevelType w:val="hybridMultilevel"/>
    <w:tmpl w:val="474ED2A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6A620D"/>
    <w:multiLevelType w:val="multilevel"/>
    <w:tmpl w:val="A45CE14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03599"/>
    <w:multiLevelType w:val="multilevel"/>
    <w:tmpl w:val="F4B0AE5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F865EE"/>
    <w:multiLevelType w:val="multilevel"/>
    <w:tmpl w:val="5630E97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3017B8"/>
    <w:multiLevelType w:val="hybridMultilevel"/>
    <w:tmpl w:val="311414A6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DU2Mze2NDI1MDZU0lEKTi0uzszPAykwqwUAHukbISwAAAA="/>
  </w:docVars>
  <w:rsids>
    <w:rsidRoot w:val="00631423"/>
    <w:rsid w:val="00054E9A"/>
    <w:rsid w:val="00087D0C"/>
    <w:rsid w:val="001B69F6"/>
    <w:rsid w:val="001E529C"/>
    <w:rsid w:val="002176A9"/>
    <w:rsid w:val="003829CB"/>
    <w:rsid w:val="003E2BCE"/>
    <w:rsid w:val="00447668"/>
    <w:rsid w:val="004725FA"/>
    <w:rsid w:val="00631423"/>
    <w:rsid w:val="006519A7"/>
    <w:rsid w:val="007E68CC"/>
    <w:rsid w:val="008273B6"/>
    <w:rsid w:val="00863777"/>
    <w:rsid w:val="008A713E"/>
    <w:rsid w:val="008C681D"/>
    <w:rsid w:val="00965E08"/>
    <w:rsid w:val="00A20FF7"/>
    <w:rsid w:val="00A75AFA"/>
    <w:rsid w:val="00AB5F13"/>
    <w:rsid w:val="00BD0262"/>
    <w:rsid w:val="00BD2ADF"/>
    <w:rsid w:val="00C01BD1"/>
    <w:rsid w:val="00C41B20"/>
    <w:rsid w:val="00CD79F2"/>
    <w:rsid w:val="00CE5434"/>
    <w:rsid w:val="00D61C10"/>
    <w:rsid w:val="00D84C4F"/>
    <w:rsid w:val="00DB395A"/>
    <w:rsid w:val="00E62F58"/>
    <w:rsid w:val="00F1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911E20"/>
  <w15:chartTrackingRefBased/>
  <w15:docId w15:val="{37BBB9ED-D38C-48FE-8542-23BFB8FC3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4725FA"/>
    <w:rPr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F16B34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F16B3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A75AFA"/>
    <w:pPr>
      <w:ind w:left="720"/>
      <w:contextualSpacing/>
    </w:pPr>
  </w:style>
  <w:style w:type="character" w:customStyle="1" w:styleId="markedcontent">
    <w:name w:val="markedcontent"/>
    <w:basedOn w:val="Predvolenpsmoodseku"/>
    <w:rsid w:val="00054E9A"/>
  </w:style>
  <w:style w:type="paragraph" w:styleId="Hlavika">
    <w:name w:val="header"/>
    <w:basedOn w:val="Normlny"/>
    <w:link w:val="HlavikaChar"/>
    <w:uiPriority w:val="99"/>
    <w:unhideWhenUsed/>
    <w:rsid w:val="008273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273B6"/>
  </w:style>
  <w:style w:type="paragraph" w:styleId="Pta">
    <w:name w:val="footer"/>
    <w:basedOn w:val="Normlny"/>
    <w:link w:val="PtaChar"/>
    <w:uiPriority w:val="99"/>
    <w:unhideWhenUsed/>
    <w:rsid w:val="008273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273B6"/>
  </w:style>
  <w:style w:type="character" w:styleId="Odkaznakomentr">
    <w:name w:val="annotation reference"/>
    <w:basedOn w:val="Predvolenpsmoodseku"/>
    <w:uiPriority w:val="99"/>
    <w:semiHidden/>
    <w:unhideWhenUsed/>
    <w:rsid w:val="004725F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725FA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725FA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8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ga Tomáš</dc:creator>
  <cp:keywords/>
  <dc:description/>
  <cp:lastModifiedBy>Goga Tomáš</cp:lastModifiedBy>
  <cp:revision>13</cp:revision>
  <dcterms:created xsi:type="dcterms:W3CDTF">2022-08-02T09:16:00Z</dcterms:created>
  <dcterms:modified xsi:type="dcterms:W3CDTF">2022-09-05T12:59:00Z</dcterms:modified>
</cp:coreProperties>
</file>